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162d8ac184c15de072412850c9c234a773e5064"/>
    <w:p>
      <w:pPr>
        <w:pStyle w:val="Heading1"/>
      </w:pPr>
      <w:r>
        <w:t xml:space="preserve">Cover Letter for Optometrist Position in Senegal Dakar</w:t>
      </w:r>
    </w:p>
    <w:p>
      <w:pPr>
        <w:pStyle w:val="FirstParagraph"/>
      </w:pPr>
      <w:r>
        <w:t xml:space="preserve">Dear [Hiring Manager's Name],</w:t>
      </w:r>
    </w:p>
    <w:p>
      <w:pPr>
        <w:pStyle w:val="BodyText"/>
      </w:pPr>
      <w:r>
        <w:t xml:space="preserve">I am writing to express my enthusiastic interest in the Optometrist position at [Healthcare Facility/Organization Name] in Senegal Dakar. As a dedicated and experienced optometrist with a passion for improving eye health and accessibility in underserved communities, I am eager to contribute my skills, knowledge, and cultural sensitivity to support the healthcare needs of Senegal's vibrant population. With a strong academic background in optometry, hands-on clinical experience, and a deep commitment to community-driven care, I am confident that my qualifications align perfectly with the goals of your institution in Dakar.</w:t>
      </w:r>
    </w:p>
    <w:bookmarkStart w:id="20" w:name="Xd57ff1aa0317af8e56ee6a8ec880d660ac77b62"/>
    <w:p>
      <w:pPr>
        <w:pStyle w:val="Heading2"/>
      </w:pPr>
      <w:r>
        <w:t xml:space="preserve">Why Senegal Dakar? A Unique Opportunity for Growth and Impact</w:t>
      </w:r>
    </w:p>
    <w:p>
      <w:pPr>
        <w:pStyle w:val="FirstParagraph"/>
      </w:pPr>
      <w:r>
        <w:t xml:space="preserve">Sending a Cover Letter for an Optometrist role in Senegal Dakar is not just about seeking employment—it is about embracing a mission to make a meaningful difference. Senegal, particularly its capital city Dakar, presents an extraordinary opportunity to combine professional expertise with cultural engagement. The country’s growing healthcare sector, coupled with the increasing awareness of eye health as a critical component of overall well-being, creates a dynamic environment for optometrists like myself to thrive. I am especially drawn to Dakar’s unique blend of modern infrastructure and traditional communities, where access to quality eye care remains a pressing challenge. My goal is to bridge this gap by providing compassionate, patient-centered care that respects local customs while leveraging global best practices.</w:t>
      </w:r>
    </w:p>
    <w:p>
      <w:pPr>
        <w:pStyle w:val="BodyText"/>
      </w:pPr>
      <w:r>
        <w:t xml:space="preserve">As an Optometrist with [X years] of experience in diverse clinical settings, I have developed a strong foundation in diagnosing and managing vision-related conditions, prescribing corrective lenses, and educating patients on preventive eye care. My work has spanned urban clinics, rural health centers, and international outreach programs, each of which has deepened my understanding of the socioeconomic factors that influence eye health. In Dakar, I am particularly interested in addressing the needs of underserved populations through innovative solutions such as mobile vision clinics and community-based education initiatives. I believe that my adaptability, technical proficiency, and cultural awareness make me an ideal candidate to contribute to your team’s mission of expanding access to optometric care in Senegal.</w:t>
      </w:r>
    </w:p>
    <w:bookmarkEnd w:id="20"/>
    <w:bookmarkStart w:id="21" w:name="X0a046e1f00f947fec8bbb532c0524bffa2b340d"/>
    <w:p>
      <w:pPr>
        <w:pStyle w:val="Heading2"/>
      </w:pPr>
      <w:r>
        <w:t xml:space="preserve">Professional Expertise and Clinical Excellence</w:t>
      </w:r>
    </w:p>
    <w:p>
      <w:pPr>
        <w:pStyle w:val="FirstParagraph"/>
      </w:pPr>
      <w:r>
        <w:t xml:space="preserve">My academic journey began with a degree in Optometry from [University Name], where I graduated with honors and received recognition for my research on [specific topic, e.g., "the impact of digital eye strain in urban populations"]. This work not only honed my analytical skills but also instilled a lifelong commitment to evidence-based practice. Following graduation, I completed a residency in [specialty area, e.g., "ocular disease management"] at [Hospital/Institution Name], where I gained advanced training in diagnosing and treating complex eye conditions such as glaucoma, diabetic retinopathy, and macular degeneration. These experiences have equipped me to handle a wide range of clinical scenarios with precision and confidence.</w:t>
      </w:r>
    </w:p>
    <w:p>
      <w:pPr>
        <w:pStyle w:val="BodyText"/>
      </w:pPr>
      <w:r>
        <w:t xml:space="preserve">In addition to my technical skills, I pride myself on building strong patient relationships. As an Optometrist, I understand that eye care is not just about correcting vision—it is about empowering individuals to live their lives with clarity, comfort, and confidence. Whether it’s explaining a diagnosis in simple terms or tailoring a treatment plan to accommodate cultural preferences, I approach every patient with empathy and respect. This patient-centered philosophy has been central to my work in [previous location], where I served a diverse population of patients from various backgrounds. I am eager to bring this same level of dedication to Senegal Dakar, where the unique challenges of the healthcare system require both clinical expertise and cultural competence.</w:t>
      </w:r>
    </w:p>
    <w:bookmarkEnd w:id="21"/>
    <w:bookmarkStart w:id="22" w:name="X24ea678f90d3b648eeafa789e9b0662f9577092"/>
    <w:p>
      <w:pPr>
        <w:pStyle w:val="Heading2"/>
      </w:pPr>
      <w:r>
        <w:t xml:space="preserve">Commitment to Community and Public Health</w:t>
      </w:r>
    </w:p>
    <w:p>
      <w:pPr>
        <w:pStyle w:val="FirstParagraph"/>
      </w:pPr>
      <w:r>
        <w:t xml:space="preserve">One of the most compelling aspects of working as an Optometrist in Senegal Dakar is the opportunity to contribute to public health initiatives that address systemic disparities in eye care. I have long been passionate about advocating for equitable access to healthcare, and I am particularly inspired by the work of organizations such as [mention relevant NGO or initiative, e.g., "Sight Savers" or "The Fred Hollows Foundation"] in promoting vision restoration in low-resource settings. In my previous roles, I have collaborated with local health departments and community leaders to organize free eye screenings and awareness campaigns, which have helped identify thousands of patients in need of intervention.</w:t>
      </w:r>
    </w:p>
    <w:p>
      <w:pPr>
        <w:pStyle w:val="BodyText"/>
      </w:pPr>
      <w:r>
        <w:t xml:space="preserve">In Senegal, I envision leveraging my skills to support similar efforts. For example, I would be thrilled to partner with local schools and clinics to implement preventive education programs that teach children and families about the importance of regular eye exams. Additionally, I am interested in exploring partnerships with telemedicine platforms to extend my reach into remote areas of Dakar, where access to specialists is limited. By combining clinical excellence with a proactive approach to public health, I aim to create lasting impact that benefits both patients and the broader community.</w:t>
      </w:r>
    </w:p>
    <w:bookmarkEnd w:id="22"/>
    <w:bookmarkStart w:id="23" w:name="adaptability-and-cultural-sensitivity"/>
    <w:p>
      <w:pPr>
        <w:pStyle w:val="Heading2"/>
      </w:pPr>
      <w:r>
        <w:t xml:space="preserve">Adaptability and Cultural Sensitivity</w:t>
      </w:r>
    </w:p>
    <w:p>
      <w:pPr>
        <w:pStyle w:val="FirstParagraph"/>
      </w:pPr>
      <w:r>
        <w:t xml:space="preserve">As an Optometrist applying for a role in Senegal Dakar, I recognize the importance of cultural sensitivity and adaptability. My previous work in [mention any international experience, e.g., "rural clinics in South America" or "urban health centers in Southeast Asia"] has taught me to navigate diverse healthcare environments with humility and open-mindedness. I am fluent in [language(s), e.g., English, French], which would enable me to communicate effectively with patients and colleagues in Dakar. Additionally, I have a strong interest in learning local languages such as Wolof or Pulaar, as I believe that linguistic fluency enhances trust and rapport with patients.</w:t>
      </w:r>
    </w:p>
    <w:p>
      <w:pPr>
        <w:pStyle w:val="BodyText"/>
      </w:pPr>
      <w:r>
        <w:t xml:space="preserve">Senegal’s rich cultural heritage and warm community spirit resonate deeply with me. I am particularly inspired by the country’s emphasis on collective well-being, which aligns with my belief that healthcare is a shared responsibility. In Dakar, I look forward to immersing myself in the local culture, understanding the unique challenges faced by residents, and working collaboratively with healthcare providers to develop sustainable solutions. My ability to adapt to new environments and embrace different perspectives has been a key strength throughout my career, and I am confident that it will serve me well in this role.</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opportunity to contribute my skills as an Optometrist to [Healthcare Facility/Organization Name] in Senegal Dakar. My passion for eye care, combined with my experience in community-driven healthcare and cultural adaptability, positions me to make a meaningful contribution to your team. I am particularly drawn to your institution’s commitment to [mention specific value or mission of the organization, e.g., "innovative patient care" or "health equity"], and I am eager to collaborate on initiatives that align with this vision.</w:t>
      </w:r>
    </w:p>
    <w:p>
      <w:pPr>
        <w:pStyle w:val="BodyText"/>
      </w:pPr>
      <w:r>
        <w:t xml:space="preserve">Thank you for considering my application. I would welcome the opportunity to discuss how my background and goals align with your needs. Please feel free to contact me at [phone number] or [email address] at your earliest convenience. I look forward to the possibility of working together to improve eye health in Senegal Daka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Senegal Dakar</dc:title>
  <dc:creator/>
  <dc:language>en</dc:language>
  <cp:keywords/>
  <dcterms:created xsi:type="dcterms:W3CDTF">2026-07-23T07:37:20Z</dcterms:created>
  <dcterms:modified xsi:type="dcterms:W3CDTF">2026-07-23T07:37:20Z</dcterms:modified>
</cp:coreProperties>
</file>

<file path=docProps/custom.xml><?xml version="1.0" encoding="utf-8"?>
<Properties xmlns="http://schemas.openxmlformats.org/officeDocument/2006/custom-properties" xmlns:vt="http://schemas.openxmlformats.org/officeDocument/2006/docPropsVTypes"/>
</file>